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การประชุมพิจารณาแนวทางการส่งเสริมเมืองอัจฉริยะน่าอยู่และไม่ทิ้งใคร</w:t>
      </w:r>
      <w:r>
        <w:t xml:space="preserve"> </w:t>
      </w:r>
      <w:r>
        <w:t xml:space="preserve">(Inclusive</w:t>
      </w:r>
      <w:r>
        <w:t xml:space="preserve"> </w:t>
      </w:r>
      <w:r>
        <w:t xml:space="preserve">&amp;</w:t>
      </w:r>
      <w:r>
        <w:t xml:space="preserve"> </w:t>
      </w:r>
      <w:r>
        <w:t xml:space="preserve">Livable</w:t>
      </w:r>
      <w:r>
        <w:t xml:space="preserve"> </w:t>
      </w:r>
      <w:r>
        <w:t xml:space="preserve">Smart</w:t>
      </w:r>
      <w:r>
        <w:t xml:space="preserve"> </w:t>
      </w:r>
      <w:r>
        <w:t xml:space="preserve">City)</w:t>
      </w:r>
      <w:r>
        <w:t xml:space="preserve"> </w:t>
      </w:r>
      <w:r>
        <w:t xml:space="preserve">วันพุธที่</w:t>
      </w:r>
      <w:r>
        <w:t xml:space="preserve"> </w:t>
      </w:r>
      <w:r>
        <w:t xml:space="preserve">๑</w:t>
      </w:r>
      <w:r>
        <w:t xml:space="preserve"> </w:t>
      </w:r>
      <w:r>
        <w:t xml:space="preserve">กุมภาพันธ์</w:t>
      </w:r>
      <w:r>
        <w:t xml:space="preserve"> </w:t>
      </w:r>
      <w:r>
        <w:t xml:space="preserve">๒๕๖๖</w:t>
      </w:r>
      <w:r>
        <w:t xml:space="preserve"> </w:t>
      </w:r>
      <w:r>
        <w:t xml:space="preserve">เวลา</w:t>
      </w:r>
      <w:r>
        <w:t xml:space="preserve"> </w:t>
      </w:r>
      <w:r>
        <w:t xml:space="preserve">๑๓.๐๐</w:t>
      </w:r>
      <w:r>
        <w:t xml:space="preserve"> </w:t>
      </w:r>
      <w:r>
        <w:t xml:space="preserve">นาฬิกา</w:t>
      </w:r>
      <w:r>
        <w:t xml:space="preserve"> </w:t>
      </w:r>
      <w:r>
        <w:t xml:space="preserve">00:30:00</w:t>
      </w:r>
      <w:r>
        <w:t xml:space="preserve"> </w:t>
      </w:r>
      <w:r>
        <w:t xml:space="preserve">-</w:t>
      </w:r>
      <w:r>
        <w:t xml:space="preserve"> </w:t>
      </w:r>
      <w:r>
        <w:t xml:space="preserve">01:00:00</w:t>
      </w:r>
      <w:r>
        <w:t xml:space="preserve"> </w:t>
      </w:r>
      <w:r>
        <w:t xml:space="preserve">ตู่,แมน</w:t>
      </w:r>
    </w:p>
    <w:p>
      <w:pPr>
        <w:pStyle w:val="Date"/>
      </w:pPr>
      <w:r>
        <w:t xml:space="preserve">วันพฤหัสบดีที่</w:t>
      </w:r>
      <w:r>
        <w:t xml:space="preserve"> </w:t>
      </w:r>
      <w:r>
        <w:t xml:space="preserve">11</w:t>
      </w:r>
      <w:r>
        <w:t xml:space="preserve"> </w:t>
      </w:r>
      <w:r>
        <w:t xml:space="preserve">พฤษภาคม</w:t>
      </w:r>
      <w:r>
        <w:t xml:space="preserve"> </w:t>
      </w:r>
      <w:r>
        <w:t xml:space="preserve">2566</w:t>
      </w:r>
      <w:r>
        <w:t xml:space="preserve"> </w:t>
      </w:r>
      <w:r>
        <w:t xml:space="preserve">เวลา</w:t>
      </w:r>
      <w:r>
        <w:t xml:space="preserve"> </w:t>
      </w:r>
      <w:r>
        <w:t xml:space="preserve">10.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มีสำนักงานเศรษฐกิจดิจิตอลนะครับ 3 กระทรวงนี่ เราจะขอเรียนเชิญท่านกระทรวงละ 15 นาทีนะ ให้ท่านบริหารจัดการภายในเองได้เลยนะครับ แล้วก็จากนั้นไปนะครับ ก็จะมีหน่วยงานอื่น ๆ ที่มาร่วม ทั้งสังเกตการณ์ ทั้งเป็นหน่วยงานที่มีส่วนเกี่ยวข้อง ไม่ทางตรงก็ทางอ้อมนี่ ก็ขอเชิญท่านได้ให้ความเห็นหรือมีข้อเสนอแนะ หรือแชร์ประสบการณ์นี่ หน่วยงานรัฐ 3 ถึง 5 นาที หน่วยงานละ 3-5 นาทีครับ ก็ขออนุญาตเชิญคุณสว่างเสนอเลยครับ ขอบพระคุณมากครับ ขอบพระคุณครับท่านประธานครับ เอาเอาสีส้มนะครับ ก็วันนี้นะครับผม จะขออนุญาตนะครับ นำเสนอเรื่องของแนวคิดเมืองอัจฉริยะเพื่อคนทั้งมวล หรือเมื่องอัจฉริยะ ที่ไม่ทิ้งใครนะครับ Smart City นะครับ เดี๋ยวขออนุญาตแชร์ slide แป๊บหนึ่งนะครับ ขึ้นแล้วนะครับ มันไม่ขยาย เดี๋ยวสักครู่หนึ่ง โอเคครับผม โอเค ขยายแล้วนะครับ ก็นะครับ หัวข้อที่เราจะมาคุยกันวันนี้นะครับ อย่างที่ท่านประธานพูดไปเมื่อสักครู่หนึ่งครับ เรื่องชื่อนี้เราอาจจะยังไม่ลงตัวกันนะครับ ภาษาไทย ภาษาอังกฤษ มีการใช้คำที่ค่อนข้างหลากหลายนะครับ แต่ว่าใน Concept มาดูเรื่องของการทำเมืองที่หมายถึงใครขอบคุณทุกคนทุกคนนะครับ วันนี้นะครับ สิ่งที่เราจะอุปสงค์ที่เชิญทุกท่านมาในวันนี้เราก็คงจะมาหารือนะครับ แล้วให้ข้อมูลให้ข้อคิดเห็นข้อเสนอแนะออกประเด็นเมืองอินทรีย์ Smart City นะครับ ที่นี้สิ่งที่เราคาดหวังวันนี้ก็อันที่ 1 นะครับ ก็รายงานที่มาวันนี้นะครับผม ก็เชื่อว่าหลาย ๆ หน่วยงาน ก็อาจจะเห็นถึงความสำคัญของพัฒนาเมืองนะครับ ให้ทุกคนที่ครอบคลุมถึงคนทุกคน ที่ไม่ทิ้งใครนะครัยครับ ในระดับที่ต่างกันนะครับ อยากจากวันนี้หลังจากการนำเสนอข้อความว่าท่านจะเห็นความสำคัญของเรื่องนี้มากขึ้นนะครับ รวมถึงเราอยากจะเห็นแนวทางในการที่จะผลักดันนะครับ ไม่ว่าจะเป็นในส่วนของนโยบายหรือว่าในระดับกลางและระดับท้องถิ่นรวมถึงโครงการนำร่องนะครับ ก็จะมาดูเรื่องของความเป็นไปได้เหล่านี้นะครับ รวมถึงแนวทางที่เราจะมีส่วนร่วมครับ ที่จะร่วมกันทำงานระหว่างภาครัฐ ภาคเอกชน ภาคประชาสังคมแล้วก็ผู้มีส่วนได้ส่วนเสียต่าง ๆ นะครับ ปีนี้จะมาดูเรื่องของนิยามนะครับ ในเว็บไซต์ของ Asian Development Bank หรือว่าธนาคารเอเชียก็มีการเมืองของเรื่องของสมาชิกที่เอาไว้นะครับ ซึ่งผมขออนุญาตอนุญาตอย่างนี้ขึ้นมามาใช้เป็นอธิบายก่อนแล้วกันนะครับ มันจะไม่อยู่ด้วยประเด็นหลัก ๆ นะครับ อันที่ 1 นะครับ ก็คือประชาชนต้องมาก่อนนะครับ อันนี้ เป็นนิยามที่ 1 ของเรานะครับ เพราะฉะนั้น เมืองอัจฉริยะเมืองที่ประชาชนหรือ People First City นั่นเอง 2 นะครับ รู้เรื่องของความต้องการการพัฒนาพัฒนาตามความต้องการของสายชลน้อยแค่ไหนก็จะดูเรื่องของคุณภาพชีวิตนะครับ การพัฒนาเมืองอัจฉริยะนี้นะครับ ก็จะไปยกระดับคุณภาพชีวิตของประชาชนนะครับ ทำให้เขาได้ทำที่สิ่งที่ปรารถนาได้ทำให้เขาได้ทำตามความหวังความฝันของเขาได้นะครับ แล้วก็เรื่องเรื่องของเทคโนโลยีจะต้องเป็นวิธีการนะครับ คือ เทคโนโลยีควรที่ต้องวิธีการที่จะทำให้เกิดทำให้เกิดคุณภาพชีวิตที่ดีนะครับ แต่ไม่ใช่เป็นสิ่งที่เราจะต้องไปโฟกัสจนมากเกินไปจนลืมถึงคุณภาพชีวิตของผู้คนนะครับ แล้วก็ข้อสุดท้ายนะครับ ก็จะเป็นการให้ประชาชนไปแล้วก็ออก ทั้งหมดนี้ล่ะครับ แนวคิดที่ Inclusive นะครับ ก็คือไม่ทิ้งใครครอบคลุมถึงคนทุกคนปีนี้การบริหารจัดการเมืองนะคะ คันที่ทำงานเรื่องของการเมืองก็จะทราบว่ามันก็จะมี layer ที่สำคัญอยู่นะครับ ก็คือ layer ของโครงสร้างพื้นฐานเรื่องของบริการนะครับ ที่นี้โครงสร้างพื้นฐานมันก็จะมีปฐมภูมิ ถนน ขนส่งพลังงานที่อยู่อาศัยพื้นที่สีเขียวอะไรต่าง ๆ เหล่านี้นะครับ แล้วก็โครงสร้างพื้นฐานทุติยภูมิ ก็จะเป็นพวกบริการด้านสุขภาพการศึกษาโภชนาการ วัฒนธรรมอะไรต่าง ๆ เป็นเรื่องของโครงสร้างพื้นฐานของเมืองการบริหารจัดการเมืองนะครับ แล้วก็เป็นระบบเมืองนะครับ แล้วก็ทั้งหมดนี้ก็จะทำภายใต้กรอบที่ว่าจะต้องทำให้ยั่งยืน ทำให้มีความสามารถในการฟื้นกลับไปนะครับ มีประสิทธิภาพนะครับ รวมถึงผลลัพธ์ที่ออกมาก็จะเป็นสภาพจิตของคนเมืองเสน่ห์ของเมืองแล้วก็สามารถในการแข่งขันของเมืองมีแนวคิดของการพัฒนาที่ไม่ทิ้งใคร ครอบคลุมทุกคนด้วยนะครับ ถัดไปนะครับ ในการพัฒนาโครงสร้างพื้นฐานของเมืองมันก็จะมีอยู่ด้วยกันก็มีเรื่องของประชากรเรื่องของเศรษฐกิจสังคมเรื่องของเทพสภาพแวดล้อมเรื่องของการเงินนะครับ ซึ่งทั้งหมดนี้นะครับ เราก็จริง ๆ พรุ่งนี้ก็จะเป็นทฤษฎีการพัฒนาทั่วไปนะครับ แต่ว่าผมก็จะเอามิติของกวางเป็น Inclusive หรือว่า Inclution เข้ามาด้วยนะครับ ส่วนมิติของระบบโครงสร้างพื้นฐานของเมืองนะครับ มันก็จะมีอยู่ด้วยกัน 5 ด้านก็คือไปเมื่อสักครู่นี้ก็จะมีเทคโนโลยีมีเศรษฐกิจมีกฎหมายในสังคม แล้วก็เรื่องของสภาพแวดล้อมนะครับ แต่วันนี้ผมจะขยับมาที่มาดูเรื่องของมิติทางด้านของสังคมเป็นหลักนะครับ ก็อย่างที่ทุกท่านทราบนะครับ เมืองนี่นะครับ มันก็จะมีอยู่ 2 layer ก็คือชั้นโครงสร้างพื้นฐาน กับชั้นมีบริการนะครับ ซึ่งพลเมืองหรือโค้ดพวกเราก็จะเป็นผู้บริโภคนะครับ การออกแบบโครงสร้างพื้นฐานและบริการของเมืองนี้นะครับ ทำให้Inclusive ใครมันก็เกิดผลกระทบด้านบวกต่อคุณภาพชีวิตของพลเมืองนะครับ แต่ถ้าออกแบบให้ Exclusive คือกีดกันนะครับ ไม่ครอบคลุมถึงคนทุกคนมันก็จะเกิดผลกระทบ ด้าลบนะครับ ของกิจการโครงสร้างพื้นฐานที่ทุกคนไม่สามารถเข้าถึงได้นะครับ ส่วนของเมืองอัจฉริยะ คนสร้างมันก็จะมีระยะอีกระยะหนึ่งเพิ่มา ก็คือเลเยอร์ข้อมูลกับระบบดิจิตอลที่จะอยูระหว่างบริการกับโครงสร้างพื้นฐานของเมืองนะครับ ซึ่งตัวข้อมูลนี่นะครับ ก็จะเป็นการเก็บข้อมูลนะครับ จากโครงสร้างพื้นฐานของเมืองตัวเซ็นเซอร์ต่าง ๆ ระบบ AI internet of Things ต่าง ๆ เหล่านี้น่าจะเก็บเป็นข้อมูลออกมาแล้วก็นำข้อมูลที่เก็บมานี่มาให้บริการประชาชน ให้ประชาชนเข้าถึงได้นะครับ หรืออาจจะมาพัฒนาเคชั่นต่าง ๆ จะใช้อยู่ในเมืองนี่ง่ายขึ้นนะครับ ทั้งหมดนี้นะครับ ทั้ง 3 เลเยอร์นี้นะครับ มันก็ต้องมีเรื่องของการออกแบบ ที่ครอบคลุมถึงคนทุกคนไม่ทิ้งทุกคนเอาไว้ด้วยนะครับ ที่นี้ผมขออนุญาตเอามาให้ดูสภาพปัญหาในปัจจุบันที่เราอาจจะคุ้นชินกับสภาพปัญหาเมือง ซึ่งก็จะมีหน่วยงานที่รับผิดชอบพื้นที่ต่าง ๆ เหล่านี้อยู่นะครับ เช่น สภาพฟุตพาททางเท้าของกรุงเทพฯก็จะมีสิ่งกีดขวางต่าง ๆ เหล่านี้มากมายนะครับ หรือบางหน่วยงานบางจังหวัดจะมีเทศบาลนครที่เป็นผู้ดูแลนะครับ เทศบางจังหวัดนครราชสีมามาให้ดูนะครับ ที่จะมีพระของผู้ชายที่ชัดเจนไปเจอตู้ไฟฟ้าขนาดใหญ่ บนทางเท้านะครับ ซึ่งมีการนำสายปักลงดิน แล้วก็จะมีตู้แบบนี้ขึ้นไปตั้งอยู่บนพื้นทางสัญจรของประชาชน ไม่สามารถที่จะผ่านไปได้นะครับ แล้วก็มีตัวอย่างของถนนรัตนาธิเบศร์นะครับ เรื่องของทางเท้าอะไรต่างก็จะมีสิ่งกีดขวางนะครับ มันก็จะอยู่ในความรับผิดชอบของกรมทางหลวงนะครับ แล้วก็รวมถึงอย่างเช่นถนนเลี่ยงเมืองนนทบุรีมันก็จะอยู่ในความรับผิดชอบของกรมทางหลวงชนบทนะครับ ก็จะมีสภาพลักษณะ ที่คล้าย ๆ กันนะครับ อันนี้ก็จะเห็นว่าโครงสร้างพื้นฐานตรงนี้นะครัย หลาย ๆ อย่างก็อาจจะยังไม่ได้ออกแบบมาให้ Inclusive ทุกคนใช้งานได้เพียงพอเกิดปัญหาแบบนี้แล้วก็หลังจากทุก ๆ ท่านด้วยครับ ว่าก็มีการดำเนินการเรื่องใดบ้างหลาย ๆ หน่วยงานก็มีการดำเนินการเรื่องนี้ไปบ้างแล้ว และในอนาคตมันก็จะมีคำถามที่จะพัฒนาให้ดีขึ้นได้อย่างไรนะครับ ที่นี้ มาดูในเรื่องของ ผมขออนุญาตสรุปประเด็นปัญหาสำคัญนะครับ อีกครั้งหนึ่งแล้วกันนะครับ ก่อนที่จะไปพูดถึงข้อเสนอแนะนะครับ ว่าที่ผ่านมาเราเจอปัญหาอะไรถึงไม่สามารถที่จะขับเคลื่อนนะครับ เรื่องนี้ได้อย่างเต็มที่และจริงจังทั่วประเทศนะครับ อันที่ 1 เลยนะครับ เราขาดกลไกการมีส่วนร่วมนะครับเพราะว่า จริง ๆ แล้ว ในแต่ละหน่วยงานในแต่ละกระทรวงจะมีกลไกที่ทำเรื่องของการขับเคลื่อนงานในมีนโยบายในเรื่องของการ พัฒนาเมืองพัฒนาโครงสร้างพื้นฐานนะครับ แต่อาจจะยังขาดการมีความสุขของประชาชนทุกกลุ่ม อย่างเช่น กลุ่มผู้สูงอายุผู้พิการคนใช้จักรยานเด็กเล็กอะไรต่าง ๆ เหล่านี้ส่วนร่วมนะครับ ในกลไกที่แต่ละกระทรวงมีอยู่นะครับ ต่อมา เป็นเรื่องของกลไกต่อมาก็จะเป็นเรื่องของเมืองอัจฉริยะนะครับ ทางนี้ป้าก็ยังทำอยู่ในหลายจังหวัดอาจจะต้องดูว่ามีการพูดถึงเรื่องของความเป็น inclusive ที่ครอบคลุมทุกคนด้วยไหม บริการของ Smart Cities นี้นะครับ ก็จะช่วยให้คนต่าง ๆ เหล่านี้มีคุณภาพชีวิตที่ดีขึ้นได้นะครับ รวมถึงคนพิการด้วยนะครับ มาคนที่ 3 จะเป็นเรื่องของทักษะความรู้ความเข้าใจของผู้นำเมืองของผู้บริหารเมืองของนักพัฒนาเมืองนะครับ ที่อาจจะยังไม่เข้าใจเรื่องของแนวคิด Inclusive Development รู้สึกดีเวลอปเมนท์การพัฒนาที่ครอบคลุมไม่ทิ้งใครหรือบางท่านก็อาจจะยังไม่หน่วยงานยังไม่อาจจะเชื่อมโยงแนวคิดเชื่อมงานของตัวเองได้บางทีอาจจะมองว่างานที่ทำอยู่อาจจะไม่ได้เกี่ยวกับคนพิการนะครับ หรือสิ่งที่ทำอยู่ในเช่นในหลาย ๆ ท้องถิ่นพูดถึงเรื่องของงานเช่นงานคนพิการก็จะนึกถึงเรื่องของการเบี้ยคนพิการ อะไรต่าง ๆ เหล่านี้อาจจะยังไม่ได้มองถึงเรื่องของบริการโครงสร้างพื้นฐานในเมืองที่ทำกระเทียมบนพื้น พื้นฐานที่เท่าเทียมกับคนทั่วไปนะครับ แล้วก็ประเด็นปัญหาที่ 4 ก็คือเรามีโยบาย ว่าไงมีอะไรต่าง ๆ แต่อาจจะยังไม่เกิดผลในทางปฏิบัติขาดความต่อเนื่องความมีส่วนร่วมกับความมีในต่าง ๆ รวมถึงภาคประชาชน ผู้มีส่วนได้ส่วนเสียมันก็เลยมียังไม่เกิดเป็นผลในทางปฏิบัติที่เป็นรูปประธรรมนะครับ ในที่นี้ ในส่วนของข้อเสนอแนะนะครับ ก็ในส่วนของหน่วยงานนะครับ ที่ี่เราอยากจะให้เขามีส่วนร่วมในการที่จะขับเคลื่อนในเรื่องของ Exclusive Smart City นี้นะครับ จะมี 1. ก็อยากให้กระทรวงมหาดไทยมีหน่วยงานที่เรียกว่าเป็นสภาพแล้วกันนะครับ ซึ่งหน่วยงานภายใต้กระทรวงมหาดไทยที่มีศักยภาพที่จะทำเรื่องนี้ครับ ไม่ว่าจะเป็นกรุงเทพมหานคร พัทยา องค์กรส่วนท้องถิ่นต่าง ๆ นะครับ กระทรวง พม. จะมีหลายหน่วยงานที่เกี่ยวข้องไม่ว่าผศ อันนี้ขออนุญาตไปวัดกระทรวงคมนาคมก็จะรวมไปถึงจริง ๆ เราก็ทำหลายหน่วยงานนะครับ แต่ว่าที่ผ่านมาอาจจะมีกรมทางหลวง กรมทางหลวงชนบทค่อนข้างน้อยนะครับ ก็ได้มากระทรวงดิจิตอลก็จะมาดูเรื่องในส่วนของการเข้าถึงข้อมูลข่าวสารเข้าถึง Smart City ด้วยนะครับ ก็ออกอีกหน่วยงานหนึ่งก็ที่สำคัญสมาคม ที่ดูแลเทศบาล อบต. ต่าง ๆ นะครับ มันจะมีอยู่ทั้งหมด 5 กลุ่มด้วยกันนะครับ เสนอแนะที่ 1 เหรอครับ ก็จะเป็นเรื่องของการทำแผนบูรณาการเมืองเมืองที่ไม่ทิ้งใครเมืองที่ครอบคลุมเมืองสมัคร included Smart City โดยใช้แนวคิดถนนที่สมบูรณ์หรือ Complete Street ซึ่งงานที่ทำงานด้านการพัฒนาเมืองจะเข้าใจว่าก็คือถนนที่ออกแบบคำนึงถึงความต้องการของทุกคนไม่ใช่เพียงแต่รถยนต์อย่างเดียวนะครับ 2. นะครับ การตั้งคณะกรรมการนะครับ Inclusive City แต่ละจังหวัด อันนี้อาจจะได้เรียนมาจากหลาย ๆ ประเทศที่เขาก็ทำใช้กันขับเคลื่อนด้วยคณะกรรมการประจำท้องถิ่นนะครับ อย่างเช่นประเทศญี่ปุ่นนะครับ ของกทมเขาก็มีตั้งไปเมื่อไม่นานมานี้นะครับ ส่วนจังหวัดอื่นในประเทศไทยผมไม่แน่ใจว่ามันจะตั้งขึ้นมาใหม่หรือว่าหรือจะใช้คณะในโครงสร้างเดิมได้ไหม แต่ว่าอย่างเช่นกระทรวงมหาดไทยก็จะมีคณะกรรมการบริหารงานจังหวัดแบบบูรณาการหรืออบตอยู่อันนี้นะครับ ก็สามารถที่จะขับเคลื่อนเรื่องของ Inclusive Cities Smart Cities ได้ด้วยจะทำในส่วนนี้ได้ด้วยนะครับ อีกอันนึงนะครับ ที่เมื่อมีคณะกรรมการแล้วนะครับ ที่จะให้คณะกรรมการทำได้อย่างต่อเนื่อง ก็ควรจะมีการออกเทศบัญญัติหรือกฎหมายท้องถิ่นออกด้วยนะครับ แล้วก็ขอที่สำนักเขาก็จะเป็นในเรื่องของเมืองอัจฉริยะ ที่ควรจะต้องมีบริการนะครับ ที่เกิดจากโครงสร้างพื้นฐานของเมืองนี้นะครับ มาให้บริการประชาชนผมยกตัวอย่าง Application Via Bus ที่มีการใช้งานในเรื่องของการวางแผนใช้รถเมล์นะครับ แต่ว่าตัวเองยังไม่ผ่านมาตรฐาน Accessibility หรือว่ากันเอาสมัครซิตี้นะครับ มาทางเทคโนโลยีการท่องเมืองอย่างเช่นคนพิการคนตาบอดที่ซึ่งอาจจะเป็นประโยชน์ที่เขาจะเดินทางในเมืองได้สะดวกยิ่งขึ้น หรือกระทำ Smart Crossing ถนนอัจฉริยะนะครับ ข้อเสนอแนะที่ 4 คำศัพท์ในเรื่องของพื้นที่นำร่องครับ ซึ่งอันนี้ก็อยากจะหารือกับทุกท่านด้วยว่าเป็นความเป็นไปได้มากน้อยแค่ไหนนะครับ คือโครงการนำร่อง 1 จังหวัด 1 ทางเท้ากว้าง 1 ทางข้ามปลอดภัยนะครับ อันนี้จะเป็นก้าวแรกของเราที่จะนำไปสู่ความ Complete Street ในอนาคตนะครับ ก็คือการพัฒนาเมืองนะครับ โดยเน้นนะครับ การเดินหรือ vocal เรื่องของการใช้จักรยานแล้วก็การใช้ขนส่งสาธารณะนะครับ ที่มีเวลาที่พูดถึงเรื่องของทางข้ามถนนอัจฉริยะนี้นะครับ ทางคณะอนุคณะอนุกรรมาธิการนะพูดถึงเรื่องนี้อยู่นะครับ เราก็จะพูดถึงเรื่องระบบตรวจจับความเคลื่อนไหวต่าง ๆ ครับ ที่จะมาใช้ในการที่จะทำให้มันปลอดภัยมากขึ้นสัญญาณคนข้ามนะครับ ไฟสัญญาณคนข้ามตัวเลขนับเวลาถอยหลังสัญญาณเสียงนะครับ ที่จะต้องตอนนี้เป็นช่วงรอหรือช่วงที่ข้ามได้ หรือหมดเวลาแล้ว สัญญาณแสงนะครับ ก็เช่นเดียวกันก็คือช่วงนี้เป็นโรคช่วงรอช่วงข้าม หรือแล้วหมดเวลาแล้วนะครับ หรือประเทศนะครับ จะมีระบบให้ผู้ใช้สามารถที่จะขอเวลาเพิ่มในการทำต้นไม้ด้วยสำหรับคนที่จำเป็นต้องใช้เวลาเพิ่มนะครับ อันนี้เดี๋ยวคงได้มีการหารือกันต่อไปนะครับ เรื่องข้อที่ 5 นะครับ จะเป็นการพัฒนาศักยภาพหน่วยงาน พนักงานบังคับให้มีทักษะให้มีความเข้าใจในเรื่องของแนวคิดการพัฒนาที่ไม่ทิ้งใครนะครับ เพราะว่าหลาย ๆ หน่วยงานนะครับ ผู้นำรหัสเมืองในท้องถิ่นนี่ไม่เข้าใจแนวคิดมีนี้ ก็อาจจะละเลยเรื่องนี้ไปนะครับ ขอโทษนะครับ นึกว่าจะฝากถึงกระทรวงคมนาคมทางนะครับ เขาว่าทางกระทรวงเองก็มีผ่านแม่บทการพัฒนาสิ่งอำนวยความสะดวกด้านคมนาคมขนส่งสำหรับคนทุกคน พ. ศ. 2564- 2580 นะครับ ซึ่งได้อ่านรายละเอียดแล้วนะครับ ก็เห็นว่ามีการปรับปรุงคมนาคมระบบคมนาคมขนส่งทุกระบบทุกขนาดนะครับ อยากทราบความเคลื่อนไหวนะครับ ว่าได้มีการนำเอามาปฏิบัติใช้กันอย่างจริงจังมากน้อยแค่ไหนนะครับ มันก็มีผลเป็นอย่างไรบ้างครับ หรือว่ามีความติดขัดอะไรตรงไหนบ้างนะครับ สุดท้ายแล้วนะครับ ก็เอาภาพ 2 ภาพมาให้ดูนะครับ ครับ พี่หนึ่งนะครับ เป็นภาพของเมืองนะครับ ที่มีทางถนนนะครับ มีทั้งเลนส์ให้ Tramp นะครับ ทางเท้าให้คนเดินข้าง ๆ นะครับ เป็นแบบนี้ในบ้านเราไม่ค่อยมีให้ดูเท่าไหร่นะครับ ส่วนภาพที่ 2 มาเปรียบเทียบกันนะครับ เป็นถนนวิภาวดีซึ่งมีรถติดเยอะแยะมากมายนะครับ ถนนมีแต่รถนะครับ เราอยากได้แบบไหนนะ แล้วเรากำลังพัฒนาเมืองของเราไปทางไหนนะครับ ก็อาจจะอยากฝากถามจากหน่วยงานหน่วยงานที่มาในวันนี้นะคะ ว่าทิศทางในอนาคตของเราต้องการของเราถนนเราจะไว้ให้รถยนต์อย่างเดียวนะครับ หรือว่าเราจะมีการลดพื้นที่ถนนแล้วก็เอามาทำประโยชน์อย่างอื่นนะครับ พื้นที่คำนึงถึงการใช้งานของคุณทุกคนมาขึ้นนะครับ ก็จบการนำเสนอครับ ขอบคุณครับ</w:t>
      </w:r>
    </w:p>
    <w:p>
      <w:pPr>
        <w:pStyle w:val="BodyText"/>
      </w:pPr>
      <w:r>
        <w:t xml:space="preserve">(ประธาน) ครับ ขอบคุณคุณสว่างนะครับ เป็นภาพรวมแล้วก็สิ่งที่เราคิดว่าไกลเกินเอื้อม เพราะว่าเราเราใช้ที่เกิดขึ้นทั่วโลกนะครับ สิ่งที่กำลังจะเกิดขึ้นกลับบ้านเรานะครับ เทคโนโลยีก็ไม่ได้เป็นเทคโนโลยีที่ไกลเกินเอื้อม มีใช้กันอยู่ทั่วไปแล้ว ขึ้นอยู่กับการตัดสินใจเชิงนโยบาย การตัดสินใจเชิงบริหารมากกว่านะครับ อันนี้แหละ ที่เป็นประเด็นปัญหาที่เราคิดว่าน่ากังวลในบ้านเรานะครับ ขออนุญาตเชิญหน่วยงานที่ผมได้เรียนไปแล้วเมื่อข้างต้นครับ ว่าเราจะขอให้กระทรวงที่เกี่ยวข้องโดยตรงครับ อันนี้เราถือว่าเกี่ยวข้องโดยตรงนะครับ 3 กระทรวงจะขออนุญาตเริ่มที่กระทรวงมหาดไทยก่อนนะครับ ขอรบกวนท่าน 15 นาทีนะครับ เบื้องต้น แล้วเดี๋ยวถ้าเรามีเรื่องที่จะทำเพิ่มเติมการแลกเปลี่ยนกันก็น่าจะทำได้นะครับ เชิญท่านรอง ท่านจะเริ่มก่อนเลยไหมครับ เชิญครับ เรียนท่านประธานอนุกรรมาธิการนะครับ ท่านมณเฑียรบุญตัน และผู้เข้าร่วมประชุมที่เคารพครับ กระทรงมหาดไทยขออนุญาตเรียนเป็น4 ประเด็นครับ พร้อมกับข้อมูลที่คิดว่าจะเป็นประโยชน์กับการพัฒนา ประเด็นที่ 1 ข้อเสนอเรื่องกระทรวงมหาดไทยควรเป็นเจ้าภาพหลักในการพัฒนา และส่งเสริมเมืองเพื่อคนทั้งมวลทั่วประเทศร่วมกับกระทรวงคมนาคม และกระทรวงพัฒนาสังคมและความมั่นคงของมนุษย์ ความเห็นของกระทรวงมหาดไทยก็กิจกรรมดำเนินการอาจจะว่าคุณการบริหารภูมิภาคมีผู้ว่าราชการจังหวัดเป็นประธานคณะทำงาน หากมีการหยิบเรื่องนี้ดำเนินการ อย่างไรก็ตามว่าจะต้องชัดเจนในเรื่องของกฎกติการวมทั้งกรอบการเงินงานเรื่องสถานที่ต้องเข้าใจร่วมกันทางนี้เหมือนกัน ทั้งนี้ กระทรวงมหาดไทย ควรเอาจะได้ประสานกับกระทรวงคมนาคมและกระทรวงพัฒนาสังคมและความมั่นคงของมิตรและภาคส่วนต่าง ๆ ต่อไปนะครับ แบบนี้ 2 ห้องมีข้อเสนอกระทรวงมหาดไทยควรจัดโครงการนำร่องในจังหวัดหนึ่งทางเทากว้าง 1 ทางข้าม ปลอดภัยเพื่อคนทั้งมวลระยะเวลา 1 ปี หรือตามความเหมาะสม มีกระทรวงมหาดไทยมีความเห็นว่าสามารถที่จะร่วมดำเนินการทุกภาคส่วนได้นะครับ ซึ่งกลไกที่จะร่วมดำเนินการก็น่าจะอยู่ในเนื้อเรื่องของคณะกรรมการนโยบายความปลอดภัยและอุปบัติภัยทางถนนซึ่งมีทั้งระบบระดับชาติและที่ประชุมมีข้อแนะนำหรือข้อสังเกตที่จะนำไปสู่การปฏิบัติ เขาจะมอบให้กรมป้องกันและบรรเทาสาธารณภัยไปประสานการปฏิบัติต่อไปนะครับ ประเด็นที่ 3 ทรงมหาดไทยควรตั้งคณะกรรมการด้านการพัฒนาเมือง เพื่อคนทั้งมวลในทุกจังหวัด หรือในระดับท้องถิ่น เพื่อทำแผนพัฒนาพื้นที่สาธารณะในเขตเมืองต่อเนื่องอันนี้กระทรวงมหาดไทยก็คิดว่าน่าจะสามารถดำเนินการได้ ทั้งนี้ เมื่อทุกสิ่งทุกอย่างชัดเจนหรือมีแผนปฏิบัติหรือมีองค์ความรู้ที่จะถ่ายทอดสู่ท้องถิ่นได้แล้วนี่ก็จะมาไทยก็จะมอบให้กรมส่งเสริมของท้องถิ่นซึ่งได้เชิญมาร่วมประชุมวันนี้ นำไปสู่การปฏิบัติในพื้นที่ต่อไปนะครับ ประเด็นที่ 4 องค์กรปกครองส่วนท้องถิ่นควรพิจารณาให้ท้องถิ่นออกเทศบัญญัติ หรือก่อตั้งกลไกด้านการพัฒนาเมืองเพื่อคนทั้งมวล เพื่อให้เกิดการขับเคลื่อนอย่างต่อเนื่อง อันนี้ก็เป็นเรื่องที่สำคัญนะครับ เพราะว่าประเด็นดังกล่าวนี่ เป็นอำนาจหน้าที่ในการจัดทำบริการสาธารณะแก่พี่น้องประชาชนส่วนรูปแบบ ส่วนข้อบัญญัติ เทศบัญญัติ อาจจะเป็นในงานนะนี่ ว่าจะให้กรมส่งเสริมการปกครองท้องถิ่นอำนวยการประสานการปฏิบัติให้องค์กรออกสุดของท้องถิ่นพิจารณาต่อไป เนื่องจากออกข้อบัญญัติเทศบัญญัตินั้นจะต้องยินยอมพร้อมใจทั้งผู้บริหารและสภาท้องถิ่นซึ่งจะต้องนำเข้าสู่การพิจารณาของสภาส่วนกระทรวงมหาดไทยนั้นก็จะดำเนินความสะดวกอย่างเต็มที่ เพื่อให้เกิดการปฏิบัติดังกล่าว โดยสรุป ก็คือทั้ง 4 ประเด็นที่กระทรวงมหาดไทยได้รับกดมานะนี่ พร้อมที่จะดำเนินการครับ อย่างเดียวว่าองค์เอามาดูก็ดีความร่วมมือจากภาคส่วนต่าง ๆ ทำอย่างไรจะลดลงมาบริหารการร่วมกันเพื่อให้กระทรวงมหาดไทยสามารถที่จะขับเคลื่อนงานดังกล่าวในพื้นที่ได้ตามที่คณะอนุกรรมการได้นำข้อสังเกตแล้วก็ให้คำแนะนำไปครับ กระทรวงมหาดไทยขออนุญาตจบการนำเสนอครับ</w:t>
      </w:r>
    </w:p>
    <w:p>
      <w:pPr>
        <w:pStyle w:val="BodyText"/>
      </w:pPr>
      <w:r>
        <w:t xml:space="preserve">(ประธาน) ขอบพระคุณท่านรองปลัดเลยครับ ต่อ หน่วยงานในกระทรวงมหาดไทยทั้ง 2 หน่วยงานเลยนะครับ เชิญเลยครับ ท่านสามารถใช้เวลาจนครบ 15 นาที ได้เลยครับ แล้วก็ขอเพิ่มอีก 2 หน่วยงานนะครับ จะมีกระทรวงการพัฒนาสังคมและความมั่นคงของมนุษย์ แล้วก็สมาคมทั้ง 3 สมาคมนะครับ ก็คือสมาคม อบต. สมาคม อบจ. แล้วก็สันนิบาตสมาคมสันนิบาตเทศบาลภาค 3 สมาคมก็ตรงกันกับ 15 นาที เช่นกันนะครับ เชิญทั้ง 2 หน่วยงานของมหาดไทยครับ มีประเด็นตามที่ได้พูดคุยกันมาในส่วนที่ท่านรับผิดชอบอยู่ไหมครับ ค่ะ ขออนุญาตเรียนท่านประธาน อนุกรรมาธิการกิจการคนพิการค่ะ ในคณะกรรมาธิการพัฒนาสังคมค่ะ ดิฉันคณิตา ราษฎร์นุ้ย ค่ะ ผู้อำนวยการกองพัฒนาส่งเสริมและพัฒนาท้องถิ่นค่ะ ผู้แทนของกรมส่งเสริมการปกครองท้องถิ่น ขออนุญาตเพิ่มเติมเสริมในประเด็นของท่านรองปลัดกระทรวงมหาดไทยในเรื่องของการดำเนินงานของกรมส่งเสริมการปกครองท้องถิ่นในเรื่องดังกล่าวนะคะ เรื่องของการจัดทำสิ่งอำนวยความสะดวกสำหรับผู้พิการนะคะ เพื่อที่จะเสริมในเรื่องของสภาพแวดล้อมด้านกายภาพแล้วก็ในสถานที่สาธารณะที่อำนวยความสะดวกให้กับคนพิการนะคะ ที่สอดรับกับเรื่องของ Smart City นะครับ ในช่วงเวลาที่ผ่านมานะคะ กรมส่งเสริมการปกครองท้องถิ่นนะคะ ได้มีส่งเสริมให้องค์กรปกครองส่วนท้องถิ่นนะคะ ทั้งองค์การองค์การบริหารส่วนตำบลเทศบาลครับ ที่มีพื้นที่ของตนเองนี่ ได้ดำเนินการนะคะ จัดทำเรื่องของทางลาด และห้องน้ำสำหรับผู้สูงอายุและคนพิการรวมถึงได้แล้วก็สัญลักษณ์แสดงสิ่งอำนวยความสะดวกรวมถึงที่จอดรถสำหรับคนพิการแล้วก็ศูนย์บริการข้อมูลนะคะ เหล่านี้นะคะ เป็นตัวอย่างของเรื่องของสิ่งอำนวยความสะดวกสำหรับคนพิการนะคะ จำนวนขององค์กรของส่วนท้องถิ่นที่ได้ดำเนินการ อย่างเช่น เรื่องของทางลาดนะคะ ประมาณ 5052 แห่งนะคะ นับเป็นร้อยละ 65 ค่ะ จากองค์กรปกครองส่วนท้องถิ่นนะคะ 7772 แห่งนะคะ เรามีการเก็บข้อมูลนะคะ แล้วก็มีการประเมินประสิทธิภาพขององค์กรปกครองส่วนท้องถิ่น เป็นปีที่ 2 นะคะ ในเรื่องของการจัดบริการสิ่งอำนวยความสะดวกสำหรับผู้พิการนะคะ นอกจากนี้ค่ะ ในเรื่องของข้อบัญญัตินะคะ เทศบัญญัติ งบประมาณรายจ่ายประจำปีนะคะ เราก็ได้มีการส่งเสริมให้องค์กรปกครองส่วนท้องถิ่นนะคะ สามารถดำเนินการจัดทำแผนพัฒนาท้องถิ่นนะคะ เพื่อที่จะจัดทำโครงการแผนงาน เพื่อที่จะทำเรื่องของสิ่งสาธารณประโยชน์ที่เกี่ยวข้องกับสิ่งอำนวยความสะดวกสำหรับผู้สูงอายุและคนพิการ เพื่อนะคะ เพิ่มเติมในส่วนที่เป็นพื้นที่สาธารณะเหล่านี้นะครับ เพิ่มเติม แล้วก็ดึงมาเป็นงบประมาณรายจ่ายประจำปีของแต่ละปีนะคะ อันนี้ก็เป็นเรื่องที่ได้มีการดำเนินการเรื่องของการประเมินของท้องถิ่นค่ะ ก็มีหัวข้อหนึ่ง ในเรื่องของการขอความร่วมมือประชาสัมพันธ์ไปยังเอกชนที่อยู่ในพื้นที่ขององค์กรปกครองส่วนท้องถิ่นด้วยนะครับ ว่าให้ขอความร่วมมือดำเนินการจัดทำสิ่งอำนวยความสะดวกในพื้นที่นะคะ ของเอกชนด้วยนะครับ เพื่อให้พื้นที่ขององค์กรของส่วนท้องถิ่นทั้งภาครัฐและเอกชนร่วมกันดำเนินการค่ะ ก็ขออนุญาตเสริมในส่วนของกรมส่งเสริมการปกครองส่วนท้องถิ่น และก็ยินดีที่จะดำเนินการในส่วนที่ทางอนุกรรมาธิการและท่านกรรมาธิการได้เสนอแนะค่ะ ขอบพระคุณค่ะ ครับ ขอบพระคุณมากครับ ท่านผอครับ ก็ส่วนใหญ่สิ่งที่พวกเราคุ้นชิน ก็คือการกำหนดนโยบายโครงการแบบเจาะจงก็ถือว่ามีคุณูปการอย่างสูงนะครับ ต่อพี่น้องคนพิการอะไรก็ตามครับ ในโลกที่ทุกอย่างมันดูเหมือนจะต้องหลอมรวมนะครับ ครอบคลุม บูรณาการเข้าด้วยกันนี่เพื่อประโยชน์ระยะยาวก็ดี เพื่อสังคมอยู่เย็นเป็นสุขร่วมกันก็ดีนี่ ก็อยากจะให้ทางกรมส่งเสริมการปกครองส่วนท้องถิ่นนี่ ได้ลองหันมามองในแง่ของการพัฒนาที่ครอบคลุมนะครับ แล้วก็ผนวกรวมต้องการของคนพิการนี่ Built on เข้าไปกินเข้าไปในพรรคการพัฒนาเมืองกระแสหลักนะครับ มันจะเห็นภาพของการเชื่อมโยงในเชิงภาพอาการของการเข้าถึงโดยสะดวกถ้วนหน้าขึ้นนะครับ สังคมก็จะเป็นสังคมที่น่าอยู่นะครับ ขอบคุณมากครับ เชิญทานกลมโยธาธิการและผังเมืองครับ เชิญผู้แทนจากกรมโยธาธิการและผังเมืองครับ เดี๋ยวรบกวน</w:t>
      </w:r>
    </w:p>
    <w:p>
      <w:pPr>
        <w:pStyle w:val="BodyText"/>
      </w:pPr>
      <w:r>
        <w:t xml:space="preserve">(ผู้เข้าร่วมประชุมชาย) ครับ สวัสดีครับ กราบเรียนท่านประธานอนุกรรมาธิการนะครับ และที่ประชุมทุกท่านครับ กระผมผู้อำนวยการกองแผนงานกรมโยธาธิการและผังเมืองครับ ขอนำเรียนในเรื่องของภารกิจของกรมนะครับ ก็จะมีในเรื่องของงานด้านอาคารครับ เรื่องของการกำกับดูแลติดตามบังคับใช้กฎหมายต่าง ๆ นะครับ ซึ่งในส่วนนี้ก็จะเป็นเรื่องของผู้เกี่ยวข้อง พรบ ควบคุมอาคาร พ. ศ. 2522 ซึ่งได้มีการออกกระทรวงกำหนดสิ่งอำนวยความสะดวกในอาคาร สำหรับผู้พิการ หรือทุพพลภาพ ปี 2564 ครับ ก็เป็นการสนับสนุนทำความสะดวกสำหรับผู้พิการ หรือทุพพลภาพและคนชราครับ ก็จะมีการจัดรูปแบบข้อกำหนดให้สอดคล้องกับภาคปัจจุบันมากที่สุดครับ และก็ในการนี้ครับ เรื่องของการพัฒนาเมืองนี่ เราจะบรรจุในเรื่องของการออกแบบอาคารที่ของสิ่งอำนวยความสะดวกสำหรับผู้พิการครับ ถ้ามีก็จะยินดีรับความคิดเห็นของท่านประธานอนุกรรมการ และท่านกรรมาธิการทุกท่านในที่ประชุมครับ เพื่อไปปรับปรุงให้สอดคล้องเหมาะสมที่สุดครับ ขอบคุณครับ กฎกระทรวงที่เพิ่งออกไปล่าสุดนี้เราก็พยายามเสนอว่าให้ขยายขอบเขตไปมากกว่าอาคารนะครับ แทนที่จะเป็นในอาคาร ก็คือพยายามที่จะส่งผลไปถึงบริเวณ</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การประชุมพิจารณาแนวทางการส่งเสริมเมืองอัจฉริยะน่าอยู่และไม่ทิ้งใคร (Inclusive &amp; Livable Smart City) วันพุธที่ ๑ กุมภาพันธ์ ๒๕๖๖ เวลา ๑๓.๐๐ นาฬิกา 00:30:00 - 01:00:00 ตู่,แมน</dc:title>
  <dc:creator/>
  <cp:keywords/>
  <dcterms:created xsi:type="dcterms:W3CDTF">2024-01-04T03:04:32Z</dcterms:created>
  <dcterms:modified xsi:type="dcterms:W3CDTF">2024-01-04T03: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พฤษภาคม 2566 เวลา 10.50 น.</vt:lpwstr>
  </property>
  <property fmtid="{D5CDD505-2E9C-101B-9397-08002B2CF9AE}" pid="3" name="subtitle">
    <vt:lpwstr/>
  </property>
</Properties>
</file>